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E97634" w14:textId="77777777" w:rsidR="00D240FB" w:rsidRDefault="00D240FB" w:rsidP="00D240FB">
      <w:r>
        <w:t xml:space="preserve">    !!! </w:t>
      </w:r>
      <w:proofErr w:type="gramStart"/>
      <w:r>
        <w:t>NOTICE !!!</w:t>
      </w:r>
      <w:proofErr w:type="gramEnd"/>
    </w:p>
    <w:p w14:paraId="2468A460" w14:textId="77777777" w:rsidR="00D240FB" w:rsidRDefault="00D240FB" w:rsidP="00D240FB">
      <w:r>
        <w:t xml:space="preserve">    Please install </w:t>
      </w:r>
      <w:proofErr w:type="spellStart"/>
      <w:r>
        <w:t>pygame</w:t>
      </w:r>
      <w:proofErr w:type="spellEnd"/>
      <w:r>
        <w:t xml:space="preserve"> at first</w:t>
      </w:r>
    </w:p>
    <w:p w14:paraId="5D76B789" w14:textId="77777777" w:rsidR="00D240FB" w:rsidRDefault="00D240FB" w:rsidP="00D240FB">
      <w:r>
        <w:t xml:space="preserve">    This is the code to use pip to install </w:t>
      </w:r>
      <w:proofErr w:type="spellStart"/>
      <w:r>
        <w:t>pygame</w:t>
      </w:r>
      <w:proofErr w:type="spellEnd"/>
      <w:r>
        <w:t xml:space="preserve"> in window console mode:</w:t>
      </w:r>
    </w:p>
    <w:p w14:paraId="1D9EBB91" w14:textId="2E6BF99B" w:rsidR="008D0E58" w:rsidRDefault="00D240FB" w:rsidP="00D240FB">
      <w:r>
        <w:t xml:space="preserve">    python3 -m pip install -U </w:t>
      </w:r>
      <w:proofErr w:type="spellStart"/>
      <w:r>
        <w:t>pygame</w:t>
      </w:r>
      <w:proofErr w:type="spellEnd"/>
      <w:r>
        <w:t xml:space="preserve"> --user</w:t>
      </w:r>
      <w:bookmarkStart w:id="0" w:name="_GoBack"/>
      <w:bookmarkEnd w:id="0"/>
    </w:p>
    <w:sectPr w:rsidR="008D0E58">
      <w:pgSz w:w="11906" w:h="16838"/>
      <w:pgMar w:top="1440" w:right="1440" w:bottom="1440" w:left="144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2MDIwt7AwA7IsjJR0lIJTi4sz8/NACgxrAQ6hPYcsAAAA"/>
  </w:docVars>
  <w:rsids>
    <w:rsidRoot w:val="008D0E58"/>
    <w:rsid w:val="008D0E58"/>
    <w:rsid w:val="00D24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38C4B"/>
  <w15:chartTrackingRefBased/>
  <w15:docId w15:val="{3132E317-1134-4D53-AC4F-AA0DE0351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 Shin Li</dc:creator>
  <cp:keywords/>
  <dc:description/>
  <cp:lastModifiedBy>De Shin Li</cp:lastModifiedBy>
  <cp:revision>2</cp:revision>
  <dcterms:created xsi:type="dcterms:W3CDTF">2018-06-01T04:47:00Z</dcterms:created>
  <dcterms:modified xsi:type="dcterms:W3CDTF">2018-06-01T04:48:00Z</dcterms:modified>
</cp:coreProperties>
</file>